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 made by kable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6"/>
              <w:gridCol w:w="573"/>
              <w:gridCol w:w="459"/>
              <w:gridCol w:w="573"/>
              <w:gridCol w:w="459"/>
              <w:gridCol w:w="573"/>
              <w:gridCol w:w="688"/>
              <w:gridCol w:w="688"/>
              <w:gridCol w:w="344"/>
              <w:gridCol w:w="344"/>
              <w:gridCol w:w="573"/>
              <w:gridCol w:w="57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r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w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qse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gea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ar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zda RX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6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zda RX4 Wa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8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sun 7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3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net 4 Driv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2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4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net Sportabou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</w:tbl>
          <w:bookmarkEnd w:id="2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02:29:02Z</dcterms:created>
  <dcterms:modified xsi:type="dcterms:W3CDTF">2024-08-22T0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